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9C71A" w14:textId="73CA31F1" w:rsidR="00786628" w:rsidRDefault="00000000">
      <w:pPr>
        <w:pStyle w:val="berschrift2"/>
      </w:pPr>
      <w:bookmarkStart w:id="0" w:name="X82bfa075483769aa3f30dd5550bf4e877dfdf8b"/>
      <w:r>
        <w:rPr>
          <w:rFonts w:ascii="Arial" w:hAnsi="Arial"/>
          <w:sz w:val="40"/>
        </w:rPr>
        <w:t>Vermögensschadenhaftpflichtversicherung</w:t>
      </w:r>
    </w:p>
    <w:p w14:paraId="2567F96D" w14:textId="77777777" w:rsidR="00786628" w:rsidRDefault="00000000">
      <w:pPr>
        <w:pStyle w:val="FirstParagraph"/>
      </w:pPr>
      <w:r>
        <w:rPr>
          <w:rFonts w:ascii="Arial" w:hAnsi="Arial"/>
        </w:rPr>
        <w:t>Sehr geehrte/r Herr/Frau …,</w:t>
      </w:r>
    </w:p>
    <w:p w14:paraId="20D8A14B" w14:textId="0120AF33" w:rsidR="00786628" w:rsidRDefault="006C6A02">
      <w:pPr>
        <w:pStyle w:val="Textkrper"/>
      </w:pPr>
      <w:r>
        <w:rPr>
          <w:rFonts w:ascii="Arial" w:hAnsi="Arial"/>
        </w:rPr>
        <w:t>i</w:t>
      </w:r>
      <w:r w:rsidR="00000000">
        <w:rPr>
          <w:rFonts w:ascii="Arial" w:hAnsi="Arial"/>
        </w:rPr>
        <w:t>n Ihrer beruflichen Tätigkeit sind Sie ständig mit Entscheidungen und Beratungen konfrontiert, die erhebliche finanzielle Auswirkungen auf Ihre Kunden haben können. Ein Fehler oder eine Fehleinschätzung kann schnell zu Vermögensschäden führen, für die Sie haftbar gemacht werden könnten.</w:t>
      </w:r>
    </w:p>
    <w:p w14:paraId="31B073CB" w14:textId="77777777" w:rsidR="00786628" w:rsidRDefault="00000000">
      <w:pPr>
        <w:pStyle w:val="Textkrper"/>
      </w:pPr>
      <w:r>
        <w:rPr>
          <w:rFonts w:ascii="Arial" w:hAnsi="Arial"/>
        </w:rPr>
        <w:t>Die gute Nachricht: Mit einer Vermögensschadenhaftpflichtversicherung können Sie sich effektiv gegen diese Risiken absichern. Diese spezielle Versicherung bietet umfassenden Schutz für Schäden, die durch Ihre berufliche Tätigkeit entstehen könnten. Je nach Versicherer und Tarif bietet eine Vermögensschadenhaftpflichtversicherung unter anderem:</w:t>
      </w:r>
    </w:p>
    <w:p w14:paraId="5956F967" w14:textId="77777777" w:rsidR="00786628" w:rsidRDefault="00000000">
      <w:pPr>
        <w:pStyle w:val="Compact"/>
        <w:numPr>
          <w:ilvl w:val="0"/>
          <w:numId w:val="2"/>
        </w:numPr>
      </w:pPr>
      <w:r>
        <w:rPr>
          <w:rFonts w:ascii="Arial" w:hAnsi="Arial"/>
        </w:rPr>
        <w:t>Deckung für Schäden durch Beratungsfehler oder Fehleinschätzungen</w:t>
      </w:r>
    </w:p>
    <w:p w14:paraId="78AAC945" w14:textId="77777777" w:rsidR="00786628" w:rsidRDefault="00000000">
      <w:pPr>
        <w:pStyle w:val="Compact"/>
        <w:numPr>
          <w:ilvl w:val="0"/>
          <w:numId w:val="2"/>
        </w:numPr>
      </w:pPr>
      <w:r>
        <w:rPr>
          <w:rFonts w:ascii="Arial" w:hAnsi="Arial"/>
        </w:rPr>
        <w:t>Schutz für Schäden durch Vertragsverletzungen oder Datenschutzverstöße</w:t>
      </w:r>
    </w:p>
    <w:p w14:paraId="4AF848A3" w14:textId="77777777" w:rsidR="00786628" w:rsidRDefault="00000000">
      <w:pPr>
        <w:pStyle w:val="Compact"/>
        <w:numPr>
          <w:ilvl w:val="0"/>
          <w:numId w:val="2"/>
        </w:numPr>
      </w:pPr>
      <w:r>
        <w:rPr>
          <w:rFonts w:ascii="Arial" w:hAnsi="Arial"/>
        </w:rPr>
        <w:t>Deckung für Schäden durch Mitarbeiter oder Subunternehmer</w:t>
      </w:r>
    </w:p>
    <w:p w14:paraId="320776B3" w14:textId="77777777" w:rsidR="00786628" w:rsidRDefault="00000000">
      <w:pPr>
        <w:pStyle w:val="Compact"/>
        <w:numPr>
          <w:ilvl w:val="0"/>
          <w:numId w:val="2"/>
        </w:numPr>
      </w:pPr>
      <w:r>
        <w:rPr>
          <w:rFonts w:ascii="Arial" w:hAnsi="Arial"/>
        </w:rPr>
        <w:t>Optionale Erweiterungen wie Deckung für Rechtsstreitigkeiten oder Strafverfahren</w:t>
      </w:r>
    </w:p>
    <w:p w14:paraId="63617091" w14:textId="77777777" w:rsidR="00786628" w:rsidRDefault="00000000">
      <w:pPr>
        <w:pStyle w:val="FirstParagraph"/>
      </w:pPr>
      <w:r>
        <w:rPr>
          <w:rFonts w:ascii="Arial" w:hAnsi="Arial"/>
        </w:rPr>
        <w:t>Folgenden Vorschlag habe ich nun für Sie: Lassen Sie uns sprechen – zu Ihrer individuellen Risikosituation und zu möglichen Ansatzpunkten für Ihre berufliche Absicherung. Sie erreichen mich dazu über die aufgeführten Kontaktdaten.</w:t>
      </w:r>
    </w:p>
    <w:p w14:paraId="2C2845B7" w14:textId="77777777" w:rsidR="00786628" w:rsidRDefault="00000000">
      <w:pPr>
        <w:pStyle w:val="Textkrper"/>
      </w:pPr>
      <w:r>
        <w:rPr>
          <w:rFonts w:ascii="Arial" w:hAnsi="Arial"/>
        </w:rPr>
        <w:t>Falls Sie vorab weitere Informationen einholen möchten, werfen Sie gerne einen Blick in die Broschüre anbei oder besuchen Sie folgende Website: www.xyz.de</w:t>
      </w:r>
    </w:p>
    <w:p w14:paraId="20074B8F" w14:textId="4B7D1966" w:rsidR="00786628" w:rsidRDefault="00000000">
      <w:pPr>
        <w:pStyle w:val="Textkrper"/>
      </w:pPr>
      <w:r>
        <w:rPr>
          <w:rFonts w:ascii="Arial" w:hAnsi="Arial"/>
        </w:rPr>
        <w:t xml:space="preserve">Ich freue mich auf </w:t>
      </w:r>
      <w:r w:rsidR="006C6A02">
        <w:rPr>
          <w:rFonts w:ascii="Arial" w:hAnsi="Arial"/>
        </w:rPr>
        <w:t>unseren</w:t>
      </w:r>
      <w:r>
        <w:rPr>
          <w:rFonts w:ascii="Arial" w:hAnsi="Arial"/>
        </w:rPr>
        <w:t xml:space="preserve"> Austausch.</w:t>
      </w:r>
    </w:p>
    <w:p w14:paraId="52EA6AC4" w14:textId="77777777" w:rsidR="00786628" w:rsidRDefault="00000000">
      <w:pPr>
        <w:pStyle w:val="Textkrper"/>
      </w:pPr>
      <w:r>
        <w:rPr>
          <w:rFonts w:ascii="Arial" w:hAnsi="Arial"/>
        </w:rPr>
        <w:t>Mit freundlichen Grüßen</w:t>
      </w:r>
      <w:r>
        <w:rPr>
          <w:rFonts w:ascii="Arial" w:hAnsi="Arial"/>
        </w:rPr>
        <w:br/>
        <w:t>[Ihr Name]</w:t>
      </w:r>
      <w:bookmarkEnd w:id="0"/>
    </w:p>
    <w:sectPr w:rsidR="0078662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9AE1D" w14:textId="77777777" w:rsidR="009275D4" w:rsidRDefault="009275D4">
      <w:pPr>
        <w:spacing w:after="0"/>
      </w:pPr>
      <w:r>
        <w:separator/>
      </w:r>
    </w:p>
  </w:endnote>
  <w:endnote w:type="continuationSeparator" w:id="0">
    <w:p w14:paraId="3BDBEDF3" w14:textId="77777777" w:rsidR="009275D4" w:rsidRDefault="00927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AEBA1" w14:textId="77777777" w:rsidR="009275D4" w:rsidRDefault="009275D4">
      <w:r>
        <w:separator/>
      </w:r>
    </w:p>
  </w:footnote>
  <w:footnote w:type="continuationSeparator" w:id="0">
    <w:p w14:paraId="4AFC81FD" w14:textId="77777777" w:rsidR="009275D4" w:rsidRDefault="009275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642B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AE43C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7533266">
    <w:abstractNumId w:val="0"/>
  </w:num>
  <w:num w:numId="2" w16cid:durableId="364140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6628"/>
    <w:rsid w:val="006C6A02"/>
    <w:rsid w:val="00786628"/>
    <w:rsid w:val="009275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28A0"/>
  <w15:docId w15:val="{495381B8-B16A-4EFC-89B9-8B26A3398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6</Words>
  <Characters>1242</Characters>
  <Application>Microsoft Office Word</Application>
  <DocSecurity>0</DocSecurity>
  <Lines>10</Lines>
  <Paragraphs>2</Paragraphs>
  <ScaleCrop>false</ScaleCrop>
  <Company/>
  <LinksUpToDate>false</LinksUpToDate>
  <CharactersWithSpaces>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 Wibbeke</cp:lastModifiedBy>
  <cp:revision>2</cp:revision>
  <dcterms:created xsi:type="dcterms:W3CDTF">2023-09-19T09:12:00Z</dcterms:created>
  <dcterms:modified xsi:type="dcterms:W3CDTF">2023-10-30T09:43:00Z</dcterms:modified>
</cp:coreProperties>
</file>